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1A314" w14:textId="0AF7F80D" w:rsidR="00F74EF0" w:rsidRDefault="00AF79ED">
      <w:r>
        <w:rPr>
          <w:noProof/>
        </w:rPr>
        <w:drawing>
          <wp:inline distT="0" distB="0" distL="0" distR="0" wp14:anchorId="0E0D6C59" wp14:editId="1C3DD3ED">
            <wp:extent cx="5943600" cy="31115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D31A" w14:textId="706D91FC" w:rsidR="00AF79ED" w:rsidRDefault="00B333C2">
      <w:r>
        <w:t>Fig. 1</w:t>
      </w:r>
    </w:p>
    <w:p w14:paraId="6B6AF169" w14:textId="5005D1E8" w:rsidR="00AF79ED" w:rsidRDefault="00AF79ED">
      <w:r>
        <w:rPr>
          <w:noProof/>
        </w:rPr>
        <w:drawing>
          <wp:inline distT="0" distB="0" distL="0" distR="0" wp14:anchorId="7013B7BB" wp14:editId="72AB5DD3">
            <wp:extent cx="5943600" cy="4202430"/>
            <wp:effectExtent l="0" t="0" r="0" b="762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294B7" w14:textId="4E44C2B3" w:rsidR="00C93830" w:rsidRDefault="00B333C2">
      <w:r>
        <w:t>Fig 2</w:t>
      </w:r>
    </w:p>
    <w:p w14:paraId="28551260" w14:textId="77777777" w:rsidR="00725809" w:rsidRDefault="00624DA6">
      <w:r>
        <w:rPr>
          <w:noProof/>
        </w:rPr>
        <w:lastRenderedPageBreak/>
        <w:drawing>
          <wp:inline distT="0" distB="0" distL="0" distR="0" wp14:anchorId="22F5E317" wp14:editId="16B1DFF1">
            <wp:extent cx="5943600" cy="382905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6E074" w14:textId="0E5ECC8F" w:rsidR="00725809" w:rsidRDefault="00B333C2">
      <w:r>
        <w:t>Fig. 3</w:t>
      </w:r>
    </w:p>
    <w:p w14:paraId="2F144756" w14:textId="3E534BAE" w:rsidR="00C57480" w:rsidRDefault="00C93830">
      <w:r>
        <w:rPr>
          <w:noProof/>
        </w:rPr>
        <w:drawing>
          <wp:inline distT="0" distB="0" distL="0" distR="0" wp14:anchorId="0DB7EE1A" wp14:editId="35DBBB48">
            <wp:extent cx="5943600" cy="3057525"/>
            <wp:effectExtent l="0" t="0" r="0" b="952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547D5" w14:textId="1659BCDF" w:rsidR="00C57480" w:rsidRDefault="00C57480">
      <w:r>
        <w:t>Fig 4</w:t>
      </w:r>
    </w:p>
    <w:sectPr w:rsidR="00C57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MDO3NDExtjS1MDdW0lEKTi0uzszPAykwrAUATKUZzCwAAAA="/>
  </w:docVars>
  <w:rsids>
    <w:rsidRoot w:val="00AF79ED"/>
    <w:rsid w:val="00276BE9"/>
    <w:rsid w:val="00624DA6"/>
    <w:rsid w:val="00725809"/>
    <w:rsid w:val="00AF79ED"/>
    <w:rsid w:val="00B333C2"/>
    <w:rsid w:val="00C57480"/>
    <w:rsid w:val="00C93830"/>
    <w:rsid w:val="00F74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56C30"/>
  <w15:chartTrackingRefBased/>
  <w15:docId w15:val="{B2413B13-7588-4F83-8536-8380063FA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Pulido</dc:creator>
  <cp:keywords/>
  <dc:description/>
  <cp:lastModifiedBy>Eduardo Pulido</cp:lastModifiedBy>
  <cp:revision>5</cp:revision>
  <dcterms:created xsi:type="dcterms:W3CDTF">2022-01-09T07:26:00Z</dcterms:created>
  <dcterms:modified xsi:type="dcterms:W3CDTF">2022-01-09T09:19:00Z</dcterms:modified>
</cp:coreProperties>
</file>